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ovann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Vianell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Italy Milano, Metropolitan City of Milan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ilano, Metropolitan City of Milan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4/10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751072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vianello199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